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85"/>
        <w:gridCol w:w="4256"/>
        <w:gridCol w:w="2787"/>
        <w:gridCol w:w="3392"/>
      </w:tblGrid>
      <w:tr w:rsidR="00610CAE" w14:paraId="0ABC341B" w14:textId="77777777" w:rsidTr="00F55F44">
        <w:tc>
          <w:tcPr>
            <w:tcW w:w="1305" w:type="pct"/>
          </w:tcPr>
          <w:p w14:paraId="38C77FF9" w14:textId="730942E8" w:rsidR="00610CAE" w:rsidRPr="00610CAE" w:rsidRDefault="00610CAE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>Subject:</w:t>
            </w:r>
            <w:r w:rsidR="009A315B">
              <w:rPr>
                <w:rFonts w:ascii="Times New Roman" w:hAnsi="Times New Roman" w:cs="Times New Roman"/>
                <w:b/>
                <w:sz w:val="24"/>
              </w:rPr>
              <w:t xml:space="preserve">  </w:t>
            </w:r>
          </w:p>
          <w:p w14:paraId="588554B6" w14:textId="4040B378" w:rsidR="00610CAE" w:rsidRPr="00610CAE" w:rsidRDefault="00610CAE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>Code:</w:t>
            </w:r>
            <w:r w:rsidR="009A315B">
              <w:rPr>
                <w:rFonts w:ascii="Times New Roman" w:hAnsi="Times New Roman" w:cs="Times New Roman"/>
                <w:b/>
                <w:sz w:val="24"/>
              </w:rPr>
              <w:t xml:space="preserve">     </w:t>
            </w:r>
          </w:p>
        </w:tc>
        <w:tc>
          <w:tcPr>
            <w:tcW w:w="1507" w:type="pct"/>
          </w:tcPr>
          <w:p w14:paraId="0E0FC17B" w14:textId="25EDE2E0" w:rsidR="00610CAE" w:rsidRPr="009A315B" w:rsidRDefault="00610CAE" w:rsidP="00F55F44">
            <w:pPr>
              <w:rPr>
                <w:rFonts w:ascii="Times New Roman" w:hAnsi="Times New Roman" w:cs="Times New Roman"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>Teacher:</w:t>
            </w:r>
            <w:r w:rsidR="009A315B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  <w:p w14:paraId="0D7E4CBA" w14:textId="1F1D30F6" w:rsidR="00610CAE" w:rsidRPr="00610CAE" w:rsidRDefault="00610CAE" w:rsidP="006A6C5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>Lab Supervisor</w:t>
            </w:r>
            <w:r w:rsidR="009A315B">
              <w:rPr>
                <w:rFonts w:ascii="Times New Roman" w:hAnsi="Times New Roman" w:cs="Times New Roman"/>
                <w:b/>
                <w:sz w:val="24"/>
              </w:rPr>
              <w:t xml:space="preserve">: </w:t>
            </w:r>
          </w:p>
        </w:tc>
        <w:tc>
          <w:tcPr>
            <w:tcW w:w="987" w:type="pct"/>
          </w:tcPr>
          <w:p w14:paraId="41522229" w14:textId="77777777" w:rsidR="00610CAE" w:rsidRPr="00610CAE" w:rsidRDefault="00610CAE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 xml:space="preserve">Taxonomy level: </w:t>
            </w:r>
          </w:p>
        </w:tc>
        <w:tc>
          <w:tcPr>
            <w:tcW w:w="1201" w:type="pct"/>
          </w:tcPr>
          <w:p w14:paraId="06F54747" w14:textId="77777777" w:rsidR="00610CAE" w:rsidRPr="00610CAE" w:rsidRDefault="00610CAE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 xml:space="preserve">PLO’s: </w:t>
            </w:r>
          </w:p>
        </w:tc>
      </w:tr>
      <w:tr w:rsidR="00610CAE" w14:paraId="226125B9" w14:textId="77777777" w:rsidTr="00F55F44">
        <w:tc>
          <w:tcPr>
            <w:tcW w:w="2812" w:type="pct"/>
            <w:gridSpan w:val="2"/>
          </w:tcPr>
          <w:p w14:paraId="7127A3F5" w14:textId="557227A5" w:rsidR="00610CAE" w:rsidRPr="00610CAE" w:rsidRDefault="00630514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Learning Domain: </w:t>
            </w:r>
            <w:r w:rsidR="00610CAE" w:rsidRPr="00610CAE">
              <w:rPr>
                <w:rFonts w:ascii="Times New Roman" w:hAnsi="Times New Roman" w:cs="Times New Roman"/>
                <w:b/>
                <w:sz w:val="24"/>
              </w:rPr>
              <w:t xml:space="preserve">Psychomotor </w:t>
            </w:r>
          </w:p>
        </w:tc>
        <w:tc>
          <w:tcPr>
            <w:tcW w:w="987" w:type="pct"/>
          </w:tcPr>
          <w:p w14:paraId="18C9D808" w14:textId="7929346E" w:rsidR="00610CAE" w:rsidRPr="00610CAE" w:rsidRDefault="00630514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emester</w:t>
            </w:r>
          </w:p>
        </w:tc>
        <w:tc>
          <w:tcPr>
            <w:tcW w:w="1201" w:type="pct"/>
          </w:tcPr>
          <w:p w14:paraId="12715F49" w14:textId="77777777" w:rsidR="00610CAE" w:rsidRPr="00610CAE" w:rsidRDefault="00610CAE" w:rsidP="00F55F4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610CAE">
              <w:rPr>
                <w:rFonts w:ascii="Times New Roman" w:hAnsi="Times New Roman" w:cs="Times New Roman"/>
                <w:b/>
                <w:sz w:val="24"/>
              </w:rPr>
              <w:t>Student’s Reg.:</w:t>
            </w:r>
          </w:p>
        </w:tc>
      </w:tr>
    </w:tbl>
    <w:p w14:paraId="03F0F883" w14:textId="77777777" w:rsidR="00BE365F" w:rsidRDefault="00BE365F" w:rsidP="00F55F44">
      <w:pPr>
        <w:spacing w:after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3"/>
        <w:gridCol w:w="6109"/>
        <w:gridCol w:w="611"/>
        <w:gridCol w:w="611"/>
        <w:gridCol w:w="611"/>
        <w:gridCol w:w="611"/>
        <w:gridCol w:w="1443"/>
        <w:gridCol w:w="998"/>
        <w:gridCol w:w="1578"/>
        <w:gridCol w:w="725"/>
      </w:tblGrid>
      <w:tr w:rsidR="00A85850" w:rsidRPr="00A85850" w14:paraId="016695A3" w14:textId="77777777" w:rsidTr="00F55F44">
        <w:tc>
          <w:tcPr>
            <w:tcW w:w="2500" w:type="pct"/>
            <w:gridSpan w:val="2"/>
            <w:vAlign w:val="center"/>
          </w:tcPr>
          <w:p w14:paraId="4E7A65F2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Practical’s</w:t>
            </w:r>
          </w:p>
        </w:tc>
        <w:tc>
          <w:tcPr>
            <w:tcW w:w="1264" w:type="pct"/>
            <w:gridSpan w:val="5"/>
            <w:vAlign w:val="center"/>
          </w:tcPr>
          <w:p w14:paraId="48A5E322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Rubrics</w:t>
            </w:r>
          </w:p>
        </w:tc>
        <w:tc>
          <w:tcPr>
            <w:tcW w:w="376" w:type="pct"/>
            <w:vMerge w:val="restart"/>
            <w:vAlign w:val="center"/>
          </w:tcPr>
          <w:p w14:paraId="1F07709C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581" w:type="pct"/>
            <w:vMerge w:val="restart"/>
            <w:vAlign w:val="center"/>
          </w:tcPr>
          <w:p w14:paraId="7B77E1AB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Sig. of Lab Supp./ Tech.</w:t>
            </w:r>
          </w:p>
        </w:tc>
        <w:tc>
          <w:tcPr>
            <w:tcW w:w="280" w:type="pct"/>
            <w:vMerge w:val="restart"/>
            <w:vAlign w:val="center"/>
          </w:tcPr>
          <w:p w14:paraId="41194486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Page No</w:t>
            </w:r>
          </w:p>
        </w:tc>
      </w:tr>
      <w:tr w:rsidR="003A27C9" w:rsidRPr="00A85850" w14:paraId="5B6940FE" w14:textId="77777777" w:rsidTr="00F55F44">
        <w:tc>
          <w:tcPr>
            <w:tcW w:w="314" w:type="pct"/>
            <w:vMerge w:val="restart"/>
            <w:vAlign w:val="center"/>
          </w:tcPr>
          <w:p w14:paraId="5787303B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2186" w:type="pct"/>
            <w:vMerge w:val="restart"/>
            <w:vAlign w:val="center"/>
          </w:tcPr>
          <w:p w14:paraId="7852331B" w14:textId="1491CDDA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Guided Lab</w:t>
            </w:r>
            <w:r w:rsidR="00DC558F">
              <w:rPr>
                <w:rFonts w:ascii="Times New Roman" w:hAnsi="Times New Roman" w:cs="Times New Roman"/>
                <w:b/>
                <w:sz w:val="24"/>
                <w:szCs w:val="24"/>
              </w:rPr>
              <w:t>/ Open Lab / Complex Problem</w:t>
            </w:r>
          </w:p>
        </w:tc>
        <w:tc>
          <w:tcPr>
            <w:tcW w:w="239" w:type="pct"/>
            <w:vAlign w:val="center"/>
          </w:tcPr>
          <w:p w14:paraId="047F78CA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39" w:type="pct"/>
            <w:vAlign w:val="center"/>
          </w:tcPr>
          <w:p w14:paraId="2949991A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39" w:type="pct"/>
            <w:vAlign w:val="center"/>
          </w:tcPr>
          <w:p w14:paraId="07834B5F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39" w:type="pct"/>
            <w:vAlign w:val="center"/>
          </w:tcPr>
          <w:p w14:paraId="52EF3595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307" w:type="pct"/>
            <w:vAlign w:val="center"/>
          </w:tcPr>
          <w:p w14:paraId="3DE76634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376" w:type="pct"/>
            <w:vMerge/>
            <w:vAlign w:val="center"/>
          </w:tcPr>
          <w:p w14:paraId="7148A0E5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1" w:type="pct"/>
            <w:vMerge/>
            <w:vAlign w:val="center"/>
          </w:tcPr>
          <w:p w14:paraId="0A516063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0" w:type="pct"/>
            <w:vMerge/>
            <w:vAlign w:val="center"/>
          </w:tcPr>
          <w:p w14:paraId="6EEB7EB8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A27C9" w:rsidRPr="00A85850" w14:paraId="31651CDA" w14:textId="77777777" w:rsidTr="00F55F44">
        <w:tc>
          <w:tcPr>
            <w:tcW w:w="314" w:type="pct"/>
            <w:vMerge/>
          </w:tcPr>
          <w:p w14:paraId="6FEF3CB1" w14:textId="77777777" w:rsidR="00A85850" w:rsidRPr="00A85850" w:rsidRDefault="00A85850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Merge/>
          </w:tcPr>
          <w:p w14:paraId="47F84C22" w14:textId="77777777" w:rsidR="00A85850" w:rsidRPr="00A85850" w:rsidRDefault="00A85850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vAlign w:val="center"/>
          </w:tcPr>
          <w:p w14:paraId="1B8D9BAE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39" w:type="pct"/>
            <w:vAlign w:val="center"/>
          </w:tcPr>
          <w:p w14:paraId="229A2832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39" w:type="pct"/>
            <w:vAlign w:val="center"/>
          </w:tcPr>
          <w:p w14:paraId="0F04D2AB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39" w:type="pct"/>
            <w:vAlign w:val="center"/>
          </w:tcPr>
          <w:p w14:paraId="4712AF0E" w14:textId="77777777" w:rsidR="00A85850" w:rsidRPr="00A85850" w:rsidRDefault="00A85850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307" w:type="pct"/>
            <w:vAlign w:val="center"/>
          </w:tcPr>
          <w:p w14:paraId="32D28A1F" w14:textId="77777777" w:rsidR="00A85850" w:rsidRPr="00A85850" w:rsidRDefault="00757E58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/5/10/</w:t>
            </w:r>
            <w:r w:rsidR="00A85850" w:rsidRPr="00A85850">
              <w:rPr>
                <w:rFonts w:ascii="Times New Roman" w:hAnsi="Times New Roman" w:cs="Times New Roman"/>
                <w:b/>
                <w:sz w:val="24"/>
                <w:szCs w:val="24"/>
              </w:rPr>
              <w:t>15/20</w:t>
            </w:r>
          </w:p>
        </w:tc>
        <w:tc>
          <w:tcPr>
            <w:tcW w:w="376" w:type="pct"/>
            <w:vMerge/>
          </w:tcPr>
          <w:p w14:paraId="52099F87" w14:textId="77777777" w:rsidR="00A85850" w:rsidRPr="00A85850" w:rsidRDefault="00A85850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  <w:vMerge/>
          </w:tcPr>
          <w:p w14:paraId="5639D6D5" w14:textId="77777777" w:rsidR="00A85850" w:rsidRPr="00A85850" w:rsidRDefault="00A85850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Merge/>
          </w:tcPr>
          <w:p w14:paraId="03F38C97" w14:textId="77777777" w:rsidR="00A85850" w:rsidRPr="00A85850" w:rsidRDefault="00A85850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7ABE3825" w14:textId="77777777" w:rsidTr="005F59A5">
        <w:tc>
          <w:tcPr>
            <w:tcW w:w="314" w:type="pct"/>
          </w:tcPr>
          <w:p w14:paraId="0F10A02E" w14:textId="4E7FEB50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0BDDB50B" w14:textId="616A8512" w:rsidR="00CB16F8" w:rsidRPr="00A11C6C" w:rsidRDefault="00CB16F8" w:rsidP="00F55F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377208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C283B28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E722C05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D0FA864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2CBBBF60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39A97E72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3664BA93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</w:tcPr>
          <w:p w14:paraId="5156671A" w14:textId="15454479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55F44" w:rsidRPr="00A85850" w14:paraId="42B8182C" w14:textId="77777777" w:rsidTr="005F59A5">
        <w:tc>
          <w:tcPr>
            <w:tcW w:w="314" w:type="pct"/>
          </w:tcPr>
          <w:p w14:paraId="6E7CCC43" w14:textId="0E31EAB3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44B52B0A" w14:textId="1C734BDC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7540EC7B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6BD2052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08DCA86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A9F3D43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59FE1139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02E7A867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0C343217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49725873" w14:textId="1D60814E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53D3BB61" w14:textId="77777777" w:rsidTr="005F59A5">
        <w:tc>
          <w:tcPr>
            <w:tcW w:w="314" w:type="pct"/>
          </w:tcPr>
          <w:p w14:paraId="2B8429D3" w14:textId="6E468C85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08455554" w14:textId="2C059C36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66E72A8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D57E4B9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FEE58F6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5D7A158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2C558DD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692FB8B6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66CE1A1F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0BCD08B5" w14:textId="1A4D5708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118E1C9F" w14:textId="77777777" w:rsidTr="005F59A5">
        <w:tc>
          <w:tcPr>
            <w:tcW w:w="314" w:type="pct"/>
          </w:tcPr>
          <w:p w14:paraId="7CC857D8" w14:textId="76A71372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2CDEF0FB" w14:textId="2389C068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7FCF9C3B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AA97579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20C8E7B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6C2D143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1AE2C33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0868FB71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3E82D054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3B7EFBC9" w14:textId="241086E4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39D71E8F" w14:textId="77777777" w:rsidTr="005F59A5">
        <w:tc>
          <w:tcPr>
            <w:tcW w:w="314" w:type="pct"/>
          </w:tcPr>
          <w:p w14:paraId="13ECC7FF" w14:textId="1876CCFA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7DC13901" w14:textId="02A1E910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78B4E47B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EAE2C1B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ADEF788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6CAC937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4C960E48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33AECF0D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5449F8F8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34E1145E" w14:textId="2913A4C5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1592F52E" w14:textId="77777777" w:rsidTr="005F59A5">
        <w:tc>
          <w:tcPr>
            <w:tcW w:w="314" w:type="pct"/>
          </w:tcPr>
          <w:p w14:paraId="0CBC2793" w14:textId="0EABC08D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2946DACA" w14:textId="20A25536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E444D8D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D5FEFB7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47C22FD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956FFC7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299F5427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606C345B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32217F3F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4A1B54D9" w14:textId="71A4E3C8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13BCCF94" w14:textId="77777777" w:rsidTr="005F59A5">
        <w:tc>
          <w:tcPr>
            <w:tcW w:w="314" w:type="pct"/>
          </w:tcPr>
          <w:p w14:paraId="41D4B237" w14:textId="0FAB4FDF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17C5ACEB" w14:textId="6E06A315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5876B0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7225D44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C60AC21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3B85132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410FB186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121A2AAA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10E36C17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7FB667E6" w14:textId="5DC3596B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1C05942D" w14:textId="77777777" w:rsidTr="005F59A5">
        <w:tc>
          <w:tcPr>
            <w:tcW w:w="314" w:type="pct"/>
          </w:tcPr>
          <w:p w14:paraId="4D741F55" w14:textId="0D44E1C6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7AE2CD0D" w14:textId="3A23DF93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69E16F5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87A6EE6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BFD29C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A395273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241CC95D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7F65C87A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7EC8EC66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7D21FD76" w14:textId="2A4A335E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4FC7D876" w14:textId="77777777" w:rsidTr="005F59A5">
        <w:tc>
          <w:tcPr>
            <w:tcW w:w="314" w:type="pct"/>
          </w:tcPr>
          <w:p w14:paraId="1D124303" w14:textId="669BE129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60A19A90" w14:textId="26961477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2B3634D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6F54469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A4E35E8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576BCE2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0738D50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2A51972F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1721A28B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00657861" w14:textId="7BA15A49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383873F2" w14:textId="77777777" w:rsidTr="005F59A5">
        <w:tc>
          <w:tcPr>
            <w:tcW w:w="314" w:type="pct"/>
          </w:tcPr>
          <w:p w14:paraId="40C7FBB0" w14:textId="496BD423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530F687A" w14:textId="0519CA20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127EC7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3A8148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2297EAE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2CED8CB0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303B0D9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6485F30F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01CA7B0B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4FDEFA62" w14:textId="7811AB1C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04DCB952" w14:textId="77777777" w:rsidTr="005F59A5">
        <w:tc>
          <w:tcPr>
            <w:tcW w:w="314" w:type="pct"/>
          </w:tcPr>
          <w:p w14:paraId="68C4DC6F" w14:textId="0F88ED35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63498023" w14:textId="48B62A7E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5C5BB8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DB8B4D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1FF554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B787512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272FDDF3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726285C5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48B2D63E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0FD1F626" w14:textId="58DE5678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4DB0127C" w14:textId="77777777" w:rsidTr="005F59A5">
        <w:tc>
          <w:tcPr>
            <w:tcW w:w="314" w:type="pct"/>
          </w:tcPr>
          <w:p w14:paraId="22BE2408" w14:textId="1E870017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737904F2" w14:textId="1300BE08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4BFA10B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691D07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62F7BBF9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4F32FA0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1076E3B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3C0BC8F7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2B297683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70B43DB4" w14:textId="64A818D3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1AAF3B93" w14:textId="77777777" w:rsidTr="005F59A5">
        <w:tc>
          <w:tcPr>
            <w:tcW w:w="314" w:type="pct"/>
          </w:tcPr>
          <w:p w14:paraId="76C1EEB1" w14:textId="7BBD490F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08EEFFBB" w14:textId="3C1B3B43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53D54D20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8FC9433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4CCE3E9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F45284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3B276025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70A04D4C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50C23EFD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46F75CC8" w14:textId="1FCD51B0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22CA997F" w14:textId="77777777" w:rsidTr="005F59A5">
        <w:tc>
          <w:tcPr>
            <w:tcW w:w="314" w:type="pct"/>
          </w:tcPr>
          <w:p w14:paraId="4F8D44DA" w14:textId="1213FAD4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79973FDA" w14:textId="27A8CED8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A79742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606A9E10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753EC318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3CF7685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4902771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7E9FEF6B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58B0C6F1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10CCFB1F" w14:textId="22C38A28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0EE130DD" w14:textId="77777777" w:rsidTr="005F59A5">
        <w:tc>
          <w:tcPr>
            <w:tcW w:w="314" w:type="pct"/>
          </w:tcPr>
          <w:p w14:paraId="516F70AE" w14:textId="0E919055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3B42B15B" w14:textId="238A5FFF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089ACA5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5518D74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14AC5BC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auto"/>
          </w:tcPr>
          <w:p w14:paraId="334ABE4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auto"/>
          </w:tcPr>
          <w:p w14:paraId="5573B9AF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53A7585F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55F620A2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5E4EC4CF" w14:textId="4297E35E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5F44" w:rsidRPr="00A85850" w14:paraId="436AC6C6" w14:textId="77777777" w:rsidTr="00F55F44">
        <w:tc>
          <w:tcPr>
            <w:tcW w:w="314" w:type="pct"/>
          </w:tcPr>
          <w:p w14:paraId="701C44D5" w14:textId="127B0A42" w:rsidR="00CB16F8" w:rsidRPr="00A85850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6" w:type="pct"/>
            <w:vAlign w:val="center"/>
          </w:tcPr>
          <w:p w14:paraId="07898237" w14:textId="015AC66E" w:rsidR="00CB16F8" w:rsidRPr="00A11C6C" w:rsidRDefault="00CB16F8" w:rsidP="00F55F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000000" w:themeFill="text1"/>
          </w:tcPr>
          <w:p w14:paraId="41551B92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000000" w:themeFill="text1"/>
          </w:tcPr>
          <w:p w14:paraId="790F9497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000000" w:themeFill="text1"/>
          </w:tcPr>
          <w:p w14:paraId="65C45BEA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" w:type="pct"/>
            <w:shd w:val="clear" w:color="auto" w:fill="000000" w:themeFill="text1"/>
          </w:tcPr>
          <w:p w14:paraId="390711F9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" w:type="pct"/>
            <w:shd w:val="clear" w:color="auto" w:fill="000000" w:themeFill="text1"/>
          </w:tcPr>
          <w:p w14:paraId="5F4961DC" w14:textId="77777777" w:rsidR="00CB16F8" w:rsidRPr="005F59A5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</w:tcPr>
          <w:p w14:paraId="1D3C1E0C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" w:type="pct"/>
          </w:tcPr>
          <w:p w14:paraId="26598622" w14:textId="77777777" w:rsidR="00CB16F8" w:rsidRPr="00A85850" w:rsidRDefault="00CB16F8" w:rsidP="00F55F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vAlign w:val="center"/>
          </w:tcPr>
          <w:p w14:paraId="537B7CAC" w14:textId="57FA67E3" w:rsidR="00CB16F8" w:rsidRPr="00A11C6C" w:rsidRDefault="00CB16F8" w:rsidP="00F55F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58702B" w14:textId="3C704808" w:rsidR="00A85850" w:rsidRPr="003D49FE" w:rsidRDefault="001F47C1" w:rsidP="00F55F44">
      <w:pPr>
        <w:spacing w:before="120" w:after="0"/>
        <w:rPr>
          <w:rFonts w:ascii="Times New Roman" w:hAnsi="Times New Roman" w:cs="Times New Roman"/>
          <w:b/>
          <w:sz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F47C1">
        <w:rPr>
          <w:rFonts w:ascii="Times New Roman" w:hAnsi="Times New Roman" w:cs="Times New Roman"/>
          <w:sz w:val="24"/>
        </w:rPr>
        <w:tab/>
      </w:r>
      <w:r w:rsidRPr="003D49FE">
        <w:rPr>
          <w:rFonts w:ascii="Times New Roman" w:hAnsi="Times New Roman" w:cs="Times New Roman"/>
          <w:b/>
          <w:sz w:val="24"/>
        </w:rPr>
        <w:t>Total Point Obtained = ___________ Marks (______*) =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3"/>
        <w:gridCol w:w="3747"/>
        <w:gridCol w:w="3183"/>
        <w:gridCol w:w="2991"/>
        <w:gridCol w:w="3296"/>
      </w:tblGrid>
      <w:tr w:rsidR="00F63E50" w:rsidRPr="001F47C1" w14:paraId="2BC9E198" w14:textId="77777777" w:rsidTr="00F63E50">
        <w:tc>
          <w:tcPr>
            <w:tcW w:w="320" w:type="pct"/>
          </w:tcPr>
          <w:p w14:paraId="45D42472" w14:textId="77777777" w:rsidR="001F47C1" w:rsidRPr="008009A3" w:rsidRDefault="001F47C1" w:rsidP="00F55F4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009A3">
              <w:rPr>
                <w:rFonts w:ascii="Times New Roman" w:hAnsi="Times New Roman" w:cs="Times New Roman"/>
                <w:b/>
                <w:sz w:val="24"/>
              </w:rPr>
              <w:t>Sr. No</w:t>
            </w:r>
          </w:p>
        </w:tc>
        <w:tc>
          <w:tcPr>
            <w:tcW w:w="1327" w:type="pct"/>
          </w:tcPr>
          <w:p w14:paraId="768708F2" w14:textId="77777777" w:rsidR="001F47C1" w:rsidRPr="008009A3" w:rsidRDefault="001F47C1" w:rsidP="00F55F4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009A3">
              <w:rPr>
                <w:rFonts w:ascii="Times New Roman" w:hAnsi="Times New Roman" w:cs="Times New Roman"/>
                <w:b/>
                <w:sz w:val="24"/>
              </w:rPr>
              <w:t>Rubric</w:t>
            </w:r>
          </w:p>
        </w:tc>
        <w:tc>
          <w:tcPr>
            <w:tcW w:w="1127" w:type="pct"/>
          </w:tcPr>
          <w:p w14:paraId="356F1C75" w14:textId="77777777" w:rsidR="001F47C1" w:rsidRPr="008009A3" w:rsidRDefault="001F47C1" w:rsidP="00F55F4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009A3">
              <w:rPr>
                <w:rFonts w:ascii="Times New Roman" w:hAnsi="Times New Roman" w:cs="Times New Roman"/>
                <w:b/>
                <w:sz w:val="24"/>
              </w:rPr>
              <w:t>Strong (5 Points)</w:t>
            </w:r>
          </w:p>
        </w:tc>
        <w:tc>
          <w:tcPr>
            <w:tcW w:w="1059" w:type="pct"/>
          </w:tcPr>
          <w:p w14:paraId="02A387C1" w14:textId="77777777" w:rsidR="001F47C1" w:rsidRPr="008009A3" w:rsidRDefault="001F47C1" w:rsidP="00F55F4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009A3">
              <w:rPr>
                <w:rFonts w:ascii="Times New Roman" w:hAnsi="Times New Roman" w:cs="Times New Roman"/>
                <w:b/>
                <w:sz w:val="24"/>
              </w:rPr>
              <w:t>Competent (4 Points)</w:t>
            </w:r>
          </w:p>
        </w:tc>
        <w:tc>
          <w:tcPr>
            <w:tcW w:w="1167" w:type="pct"/>
          </w:tcPr>
          <w:p w14:paraId="569BA305" w14:textId="77777777" w:rsidR="001F47C1" w:rsidRPr="008009A3" w:rsidRDefault="001F47C1" w:rsidP="00F55F4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009A3">
              <w:rPr>
                <w:rFonts w:ascii="Times New Roman" w:hAnsi="Times New Roman" w:cs="Times New Roman"/>
                <w:b/>
                <w:sz w:val="24"/>
              </w:rPr>
              <w:t>Developing (3 Points)</w:t>
            </w:r>
          </w:p>
        </w:tc>
      </w:tr>
      <w:tr w:rsidR="00F63E50" w:rsidRPr="001F47C1" w14:paraId="34E5683E" w14:textId="77777777" w:rsidTr="00F63E50">
        <w:tc>
          <w:tcPr>
            <w:tcW w:w="320" w:type="pct"/>
          </w:tcPr>
          <w:p w14:paraId="7AE0487A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327" w:type="pct"/>
          </w:tcPr>
          <w:p w14:paraId="09495C5F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Knowledge</w:t>
            </w:r>
          </w:p>
        </w:tc>
        <w:tc>
          <w:tcPr>
            <w:tcW w:w="1127" w:type="pct"/>
          </w:tcPr>
          <w:p w14:paraId="5E69594A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Adequate knowledge</w:t>
            </w:r>
          </w:p>
        </w:tc>
        <w:tc>
          <w:tcPr>
            <w:tcW w:w="1059" w:type="pct"/>
          </w:tcPr>
          <w:p w14:paraId="0A934F3E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Medium knowledge</w:t>
            </w:r>
          </w:p>
        </w:tc>
        <w:tc>
          <w:tcPr>
            <w:tcW w:w="1167" w:type="pct"/>
          </w:tcPr>
          <w:p w14:paraId="5053AB74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Weak knowledge</w:t>
            </w:r>
          </w:p>
        </w:tc>
      </w:tr>
      <w:tr w:rsidR="00F63E50" w:rsidRPr="001F47C1" w14:paraId="11E4B619" w14:textId="77777777" w:rsidTr="00F63E50">
        <w:tc>
          <w:tcPr>
            <w:tcW w:w="320" w:type="pct"/>
          </w:tcPr>
          <w:p w14:paraId="5FDCE9F7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327" w:type="pct"/>
          </w:tcPr>
          <w:p w14:paraId="39088199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Procedure/ Performance</w:t>
            </w:r>
          </w:p>
        </w:tc>
        <w:tc>
          <w:tcPr>
            <w:tcW w:w="1127" w:type="pct"/>
          </w:tcPr>
          <w:p w14:paraId="16608E65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Very satisfactorily followed procedure</w:t>
            </w:r>
          </w:p>
        </w:tc>
        <w:tc>
          <w:tcPr>
            <w:tcW w:w="1059" w:type="pct"/>
          </w:tcPr>
          <w:p w14:paraId="11437AEE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Satisfactorily followed procedure</w:t>
            </w:r>
          </w:p>
        </w:tc>
        <w:tc>
          <w:tcPr>
            <w:tcW w:w="1167" w:type="pct"/>
          </w:tcPr>
          <w:p w14:paraId="64CFC5D0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The procedure could be better followed</w:t>
            </w:r>
          </w:p>
        </w:tc>
      </w:tr>
      <w:tr w:rsidR="00F63E50" w:rsidRPr="001F47C1" w14:paraId="3C2600A5" w14:textId="77777777" w:rsidTr="00F63E50">
        <w:tc>
          <w:tcPr>
            <w:tcW w:w="320" w:type="pct"/>
          </w:tcPr>
          <w:p w14:paraId="0E2AA863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327" w:type="pct"/>
          </w:tcPr>
          <w:p w14:paraId="158AA680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Data evaluation and Presentation</w:t>
            </w:r>
          </w:p>
        </w:tc>
        <w:tc>
          <w:tcPr>
            <w:tcW w:w="1127" w:type="pct"/>
          </w:tcPr>
          <w:p w14:paraId="03222963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Clearly and concisely evaluated and presented</w:t>
            </w:r>
          </w:p>
        </w:tc>
        <w:tc>
          <w:tcPr>
            <w:tcW w:w="1059" w:type="pct"/>
          </w:tcPr>
          <w:p w14:paraId="509A66DF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Appropriately evaluated and presented</w:t>
            </w:r>
          </w:p>
        </w:tc>
        <w:tc>
          <w:tcPr>
            <w:tcW w:w="1167" w:type="pct"/>
          </w:tcPr>
          <w:p w14:paraId="4E6963C9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Evaluation and presentation is not as good as it could be</w:t>
            </w:r>
          </w:p>
        </w:tc>
      </w:tr>
      <w:tr w:rsidR="00F63E50" w:rsidRPr="001F47C1" w14:paraId="7DDE5753" w14:textId="77777777" w:rsidTr="00F63E50">
        <w:tc>
          <w:tcPr>
            <w:tcW w:w="320" w:type="pct"/>
          </w:tcPr>
          <w:p w14:paraId="18F37FA1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327" w:type="pct"/>
          </w:tcPr>
          <w:p w14:paraId="5073F41E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Courtesy and Safety protocols</w:t>
            </w:r>
          </w:p>
        </w:tc>
        <w:tc>
          <w:tcPr>
            <w:tcW w:w="1127" w:type="pct"/>
          </w:tcPr>
          <w:p w14:paraId="0B68F852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Followed very strictly</w:t>
            </w:r>
          </w:p>
        </w:tc>
        <w:tc>
          <w:tcPr>
            <w:tcW w:w="1059" w:type="pct"/>
          </w:tcPr>
          <w:p w14:paraId="550B17F6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Followed strictly</w:t>
            </w:r>
          </w:p>
        </w:tc>
        <w:tc>
          <w:tcPr>
            <w:tcW w:w="1167" w:type="pct"/>
          </w:tcPr>
          <w:p w14:paraId="25A31EB9" w14:textId="77777777" w:rsidR="001F47C1" w:rsidRPr="001F47C1" w:rsidRDefault="001F47C1" w:rsidP="00F55F44">
            <w:pPr>
              <w:rPr>
                <w:rFonts w:ascii="Times New Roman" w:hAnsi="Times New Roman" w:cs="Times New Roman"/>
                <w:sz w:val="24"/>
              </w:rPr>
            </w:pPr>
            <w:r w:rsidRPr="001F47C1">
              <w:rPr>
                <w:rFonts w:ascii="Times New Roman" w:hAnsi="Times New Roman" w:cs="Times New Roman"/>
                <w:sz w:val="24"/>
              </w:rPr>
              <w:t>Not Followed strictly</w:t>
            </w:r>
          </w:p>
        </w:tc>
      </w:tr>
    </w:tbl>
    <w:p w14:paraId="3E56B481" w14:textId="77777777" w:rsidR="006E7A15" w:rsidRDefault="006E7A15" w:rsidP="00A51406"/>
    <w:sectPr w:rsidR="006E7A15" w:rsidSect="00EF71A5">
      <w:pgSz w:w="15840" w:h="12240" w:orient="landscape"/>
      <w:pgMar w:top="990" w:right="900" w:bottom="630" w:left="81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LWwNDQzNTG0NLRU0lEKTi0uzszPAykwrAUA8w9qAiwAAAA="/>
  </w:docVars>
  <w:rsids>
    <w:rsidRoot w:val="00257C4C"/>
    <w:rsid w:val="001253DA"/>
    <w:rsid w:val="00151C7B"/>
    <w:rsid w:val="001A7E13"/>
    <w:rsid w:val="001F47C1"/>
    <w:rsid w:val="00257C4C"/>
    <w:rsid w:val="002632E4"/>
    <w:rsid w:val="00287CCB"/>
    <w:rsid w:val="00316B3F"/>
    <w:rsid w:val="00370A23"/>
    <w:rsid w:val="003A27C9"/>
    <w:rsid w:val="003D49FE"/>
    <w:rsid w:val="00430AC1"/>
    <w:rsid w:val="00441C86"/>
    <w:rsid w:val="00505D6C"/>
    <w:rsid w:val="00515A30"/>
    <w:rsid w:val="00577422"/>
    <w:rsid w:val="005F59A5"/>
    <w:rsid w:val="00606607"/>
    <w:rsid w:val="00610CAE"/>
    <w:rsid w:val="00630514"/>
    <w:rsid w:val="006853A5"/>
    <w:rsid w:val="006A6C5E"/>
    <w:rsid w:val="006E5D7B"/>
    <w:rsid w:val="006E7A15"/>
    <w:rsid w:val="00722967"/>
    <w:rsid w:val="00757E58"/>
    <w:rsid w:val="007746E7"/>
    <w:rsid w:val="007F1293"/>
    <w:rsid w:val="008009A3"/>
    <w:rsid w:val="0084765A"/>
    <w:rsid w:val="008825CE"/>
    <w:rsid w:val="00914E55"/>
    <w:rsid w:val="009225A1"/>
    <w:rsid w:val="00922830"/>
    <w:rsid w:val="00961A0C"/>
    <w:rsid w:val="00977D8F"/>
    <w:rsid w:val="009A315B"/>
    <w:rsid w:val="009F0F40"/>
    <w:rsid w:val="00A11876"/>
    <w:rsid w:val="00A22211"/>
    <w:rsid w:val="00A51406"/>
    <w:rsid w:val="00A85850"/>
    <w:rsid w:val="00B073E6"/>
    <w:rsid w:val="00B47B17"/>
    <w:rsid w:val="00B53D87"/>
    <w:rsid w:val="00B61EC8"/>
    <w:rsid w:val="00BC5165"/>
    <w:rsid w:val="00BE365F"/>
    <w:rsid w:val="00C6793D"/>
    <w:rsid w:val="00C7095C"/>
    <w:rsid w:val="00CA3E7C"/>
    <w:rsid w:val="00CB16F8"/>
    <w:rsid w:val="00CB5058"/>
    <w:rsid w:val="00CB67E5"/>
    <w:rsid w:val="00D1133D"/>
    <w:rsid w:val="00D93816"/>
    <w:rsid w:val="00D950C0"/>
    <w:rsid w:val="00DB17AC"/>
    <w:rsid w:val="00DC0EBF"/>
    <w:rsid w:val="00DC558F"/>
    <w:rsid w:val="00DE48DA"/>
    <w:rsid w:val="00E84583"/>
    <w:rsid w:val="00EF71A5"/>
    <w:rsid w:val="00F55F44"/>
    <w:rsid w:val="00F63E50"/>
    <w:rsid w:val="00FB1718"/>
    <w:rsid w:val="00FF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EBD35"/>
  <w15:docId w15:val="{31E79CA2-F4EF-4952-880F-76E014F44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0CA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</dc:creator>
  <cp:lastModifiedBy>ADNAN</cp:lastModifiedBy>
  <cp:revision>5</cp:revision>
  <dcterms:created xsi:type="dcterms:W3CDTF">2022-08-01T08:27:00Z</dcterms:created>
  <dcterms:modified xsi:type="dcterms:W3CDTF">2022-08-01T08:31:00Z</dcterms:modified>
</cp:coreProperties>
</file>